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A429BE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9E1F56">
              <w:rPr>
                <w:rFonts w:cstheme="minorHAnsi"/>
                <w:b w:val="0"/>
                <w:color w:val="548DD4" w:themeColor="text2" w:themeTint="99"/>
              </w:rPr>
              <w:t>3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6828913E" w14:textId="77777777" w:rsidR="00744C8E" w:rsidRPr="00EA18AF" w:rsidRDefault="00744C8E" w:rsidP="00744C8E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Defining phases of project and analyzing post requirements of project.</w:t>
      </w:r>
    </w:p>
    <w:p w14:paraId="7758F028" w14:textId="77777777" w:rsidR="00744C8E" w:rsidRPr="00EA18AF" w:rsidRDefault="00744C8E" w:rsidP="00744C8E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Practicals</w:t>
      </w:r>
      <w:proofErr w:type="spellEnd"/>
      <w:r>
        <w:rPr>
          <w:b w:val="0"/>
          <w:bCs/>
        </w:rPr>
        <w:t xml:space="preserve"> of learning – Computer Vision.</w:t>
      </w:r>
    </w:p>
    <w:p w14:paraId="2A02194E" w14:textId="77777777" w:rsidR="00744C8E" w:rsidRPr="00FF73BA" w:rsidRDefault="00744C8E" w:rsidP="00744C8E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Research on Deployment Platforms.</w:t>
      </w:r>
    </w:p>
    <w:p w14:paraId="2D919908" w14:textId="77777777" w:rsidR="00744C8E" w:rsidRDefault="00744C8E" w:rsidP="00744C8E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Learning GitHub Management.</w:t>
      </w:r>
    </w:p>
    <w:p w14:paraId="45A89DA0" w14:textId="77777777" w:rsidR="00744C8E" w:rsidRDefault="00744C8E" w:rsidP="00744C8E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Creating demo for CI/CD Pipeline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2CC3D858" w14:textId="77777777" w:rsidR="00686792" w:rsidRPr="00686792" w:rsidRDefault="00686792" w:rsidP="00686792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686792">
        <w:rPr>
          <w:rFonts w:eastAsiaTheme="majorEastAsia" w:cstheme="minorHAnsi"/>
          <w:b w:val="0"/>
          <w:szCs w:val="28"/>
        </w:rPr>
        <w:t>Initiate work on the project concepts.</w:t>
      </w:r>
    </w:p>
    <w:p w14:paraId="12EA7794" w14:textId="704F6BC7" w:rsidR="00771360" w:rsidRPr="009365AB" w:rsidRDefault="00686792" w:rsidP="00686792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686792">
        <w:rPr>
          <w:rFonts w:eastAsiaTheme="majorEastAsia" w:cstheme="minorHAnsi"/>
          <w:b w:val="0"/>
          <w:szCs w:val="28"/>
        </w:rPr>
        <w:t>Understand the suitable deployment platforms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7924CA86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0B12AE">
        <w:rPr>
          <w:b w:val="0"/>
          <w:bCs/>
        </w:rPr>
        <w:t>Analyzed various phases of SDLC and Agile following Scrum</w:t>
      </w:r>
      <w:r w:rsidR="008310F7">
        <w:rPr>
          <w:b w:val="0"/>
          <w:bCs/>
        </w:rPr>
        <w:t xml:space="preserve"> with GitHub</w:t>
      </w:r>
      <w:r w:rsidR="000B12AE">
        <w:rPr>
          <w:b w:val="0"/>
          <w:bCs/>
        </w:rPr>
        <w:t>.</w:t>
      </w:r>
    </w:p>
    <w:p w14:paraId="234A6D74" w14:textId="49371498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</w:t>
      </w:r>
      <w:r w:rsidR="007808BF">
        <w:rPr>
          <w:b w:val="0"/>
          <w:bCs/>
        </w:rPr>
        <w:t>Motion Filtering, Edge Detection, OCR, Image Compression (PCA</w:t>
      </w:r>
      <w:r w:rsidR="007C146D">
        <w:rPr>
          <w:b w:val="0"/>
          <w:bCs/>
        </w:rPr>
        <w:t>)</w:t>
      </w:r>
      <w:r w:rsidR="00046B62">
        <w:rPr>
          <w:b w:val="0"/>
          <w:bCs/>
        </w:rPr>
        <w:t>.</w:t>
      </w:r>
    </w:p>
    <w:p w14:paraId="3D920665" w14:textId="3D5D8F66" w:rsidR="008537D0" w:rsidRPr="008537D0" w:rsidRDefault="00A7690A" w:rsidP="008537D0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8537D0">
        <w:rPr>
          <w:b w:val="0"/>
          <w:bCs/>
        </w:rPr>
        <w:t>Helped in implementation of CI/CD Pipeline Demonstration.</w:t>
      </w:r>
    </w:p>
    <w:p w14:paraId="6701B61A" w14:textId="7FEE51DC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953E0B">
        <w:rPr>
          <w:b w:val="0"/>
          <w:bCs/>
        </w:rPr>
        <w:t>Applied Git concepts</w:t>
      </w:r>
      <w:r w:rsidR="00493753">
        <w:rPr>
          <w:b w:val="0"/>
          <w:bCs/>
        </w:rPr>
        <w:t xml:space="preserve"> to their personal demo environment</w:t>
      </w:r>
      <w:r w:rsidR="00953E0B">
        <w:rPr>
          <w:b w:val="0"/>
          <w:bCs/>
        </w:rPr>
        <w:t>.</w:t>
      </w:r>
    </w:p>
    <w:p w14:paraId="36C83879" w14:textId="65216213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493753">
        <w:rPr>
          <w:b w:val="0"/>
          <w:bCs/>
        </w:rPr>
        <w:t>Implemented a demonstration of CI/CD Pipeline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45D520FA" w14:textId="77777777" w:rsidR="00250507" w:rsidRDefault="00250507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ed CI/CD Pipeline Demonstration.</w:t>
      </w:r>
    </w:p>
    <w:p w14:paraId="7E93FB41" w14:textId="0CE4EFED" w:rsidR="003A18B4" w:rsidRDefault="005E0939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Researched on concepts of Computer Vision.</w:t>
      </w:r>
    </w:p>
    <w:p w14:paraId="3E90370D" w14:textId="6B215853" w:rsidR="005E0939" w:rsidRDefault="005E0939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l understanding of GitHub.</w:t>
      </w:r>
    </w:p>
    <w:p w14:paraId="5A9BACB2" w14:textId="393C3861" w:rsidR="006E66D7" w:rsidRPr="00250507" w:rsidRDefault="00DB2AA5" w:rsidP="00250507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lized GitHub as per Agile Methodology</w:t>
      </w:r>
      <w:r w:rsidR="00DE2B27">
        <w:rPr>
          <w:b w:val="0"/>
          <w:bCs/>
        </w:rPr>
        <w:t>.</w:t>
      </w: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54D4B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D838C0">
        <w:rPr>
          <w:b w:val="0"/>
          <w:bCs/>
        </w:rPr>
        <w:t>N/A</w:t>
      </w:r>
    </w:p>
    <w:p w14:paraId="71A98B6B" w14:textId="7CF11EFA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0B4A6B">
        <w:rPr>
          <w:b w:val="0"/>
          <w:bCs/>
        </w:rPr>
        <w:t>Understanding the concept of</w:t>
      </w:r>
      <w:r w:rsidR="0056578E">
        <w:rPr>
          <w:b w:val="0"/>
          <w:bCs/>
        </w:rPr>
        <w:t xml:space="preserve"> edge detection was challenging</w:t>
      </w:r>
      <w:r w:rsidR="00B95B09">
        <w:rPr>
          <w:b w:val="0"/>
          <w:bCs/>
        </w:rPr>
        <w:t>.</w:t>
      </w:r>
    </w:p>
    <w:p w14:paraId="10568348" w14:textId="33A965B5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</w:t>
      </w:r>
      <w:r w:rsidR="00DF08A2">
        <w:t xml:space="preserve"> &amp; Rachit Bhatt</w:t>
      </w:r>
      <w:r w:rsidRPr="00E024A9">
        <w:t>:</w:t>
      </w:r>
      <w:r>
        <w:rPr>
          <w:b w:val="0"/>
          <w:bCs/>
        </w:rPr>
        <w:t xml:space="preserve"> </w:t>
      </w:r>
      <w:r w:rsidR="0068668E">
        <w:rPr>
          <w:b w:val="0"/>
          <w:bCs/>
        </w:rPr>
        <w:t>A lot of trails were taken to fix minor bugs in implementing CI/CD Pipeline.</w:t>
      </w:r>
    </w:p>
    <w:p w14:paraId="47F1EE38" w14:textId="772ABDBD" w:rsidR="009F02F9" w:rsidRPr="00A7244D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084168">
        <w:rPr>
          <w:b w:val="0"/>
          <w:bCs/>
        </w:rPr>
        <w:t xml:space="preserve">Using Git commands was challenging in front </w:t>
      </w:r>
      <w:r w:rsidR="00304A4B">
        <w:rPr>
          <w:b w:val="0"/>
          <w:bCs/>
        </w:rPr>
        <w:t>User-Friendly GitHub interface</w:t>
      </w:r>
      <w:r w:rsidR="00084168">
        <w:rPr>
          <w:b w:val="0"/>
          <w:bCs/>
        </w:rPr>
        <w:t>.</w:t>
      </w:r>
      <w:r w:rsidRPr="00A7244D">
        <w:rPr>
          <w:b w:val="0"/>
          <w:bCs/>
        </w:rPr>
        <w:t xml:space="preserve"> 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lastRenderedPageBreak/>
        <w:t>Your team’s project blockers</w:t>
      </w:r>
    </w:p>
    <w:p w14:paraId="6EBAE067" w14:textId="56F3DAC4" w:rsidR="00C50B0C" w:rsidRDefault="00910A7D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 w:rsidRPr="00910A7D">
        <w:rPr>
          <w:rFonts w:eastAsiaTheme="majorEastAsia" w:cstheme="minorHAnsi"/>
          <w:b w:val="0"/>
          <w:szCs w:val="28"/>
        </w:rPr>
        <w:t xml:space="preserve">Git </w:t>
      </w:r>
      <w:r>
        <w:rPr>
          <w:rFonts w:eastAsiaTheme="majorEastAsia" w:cstheme="minorHAnsi"/>
          <w:b w:val="0"/>
          <w:szCs w:val="28"/>
        </w:rPr>
        <w:t>on command-prompt.</w:t>
      </w:r>
    </w:p>
    <w:p w14:paraId="3573866E" w14:textId="5FC3C801" w:rsidR="00910A7D" w:rsidRPr="00910A7D" w:rsidRDefault="00910A7D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Time for testing CI/CD Pipeline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0AACE628" w14:textId="0C90D40B" w:rsidR="00BA5060" w:rsidRPr="00BA5060" w:rsidRDefault="00BA5060" w:rsidP="00BA5060">
      <w:pPr>
        <w:rPr>
          <w:b w:val="0"/>
          <w:bCs/>
        </w:rPr>
      </w:pPr>
      <w:r w:rsidRPr="00BA5060">
        <w:rPr>
          <w:b w:val="0"/>
          <w:bCs/>
        </w:rPr>
        <w:t>Learning</w:t>
      </w:r>
      <w:r>
        <w:rPr>
          <w:b w:val="0"/>
          <w:bCs/>
        </w:rPr>
        <w:t xml:space="preserve"> VS Code </w:t>
      </w:r>
      <w:r w:rsidR="00FB1759">
        <w:rPr>
          <w:b w:val="0"/>
          <w:bCs/>
        </w:rPr>
        <w:t xml:space="preserve">will be </w:t>
      </w:r>
      <w:r>
        <w:rPr>
          <w:b w:val="0"/>
          <w:bCs/>
        </w:rPr>
        <w:t>a common task for the entire team in the next scrum.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6AC3B40E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 xml:space="preserve">Learning VS Code + </w:t>
      </w:r>
      <w:r w:rsidR="00DA43EE">
        <w:rPr>
          <w:b w:val="0"/>
          <w:bCs/>
        </w:rPr>
        <w:t>Learning GitHub.</w:t>
      </w:r>
    </w:p>
    <w:p w14:paraId="2093FD70" w14:textId="59C496AF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A92410">
        <w:t xml:space="preserve"> &amp; Meet Patel</w:t>
      </w:r>
      <w:r w:rsidRPr="00D65BDF">
        <w:t>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>Learning VS Code +</w:t>
      </w:r>
      <w:r w:rsidR="005874A5">
        <w:rPr>
          <w:b w:val="0"/>
          <w:bCs/>
        </w:rPr>
        <w:t xml:space="preserve"> </w:t>
      </w:r>
      <w:r w:rsidR="00A92410">
        <w:rPr>
          <w:b w:val="0"/>
          <w:bCs/>
        </w:rPr>
        <w:t>Exploring Dataset.</w:t>
      </w:r>
    </w:p>
    <w:p w14:paraId="2B298E47" w14:textId="0BC12BFA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793980">
        <w:t xml:space="preserve"> &amp; </w:t>
      </w:r>
      <w:r w:rsidRPr="00D65BDF">
        <w:t>Rachit Bhatt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>Learning VS Code +</w:t>
      </w:r>
      <w:r w:rsidR="005874A5">
        <w:rPr>
          <w:b w:val="0"/>
          <w:bCs/>
        </w:rPr>
        <w:t xml:space="preserve"> </w:t>
      </w:r>
      <w:r w:rsidR="009C0E1E">
        <w:rPr>
          <w:b w:val="0"/>
          <w:bCs/>
        </w:rPr>
        <w:t>Creating Branches for automation and deployment</w:t>
      </w:r>
      <w:r w:rsidR="00086108">
        <w:rPr>
          <w:b w:val="0"/>
          <w:bCs/>
        </w:rPr>
        <w:t>, and over Git Management</w:t>
      </w:r>
      <w:r w:rsidR="009C0E1E">
        <w:rPr>
          <w:b w:val="0"/>
          <w:bCs/>
        </w:rPr>
        <w:t>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3A051C75" w14:textId="0E0682F2" w:rsidR="00FF73BA" w:rsidRDefault="00BE5D2D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Adapting VS-Code as IDE for development and version control.</w:t>
      </w:r>
    </w:p>
    <w:p w14:paraId="544C5E67" w14:textId="71159AB4" w:rsidR="00750DE3" w:rsidRDefault="00750DE3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.</w:t>
      </w:r>
    </w:p>
    <w:p w14:paraId="414122A0" w14:textId="317C7754" w:rsidR="00EF62FB" w:rsidRDefault="00EF62FB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ing Dataset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lastRenderedPageBreak/>
        <w:t>Include the tasks from your sprint planning (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/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) for the present period.</w:t>
      </w:r>
    </w:p>
    <w:p w14:paraId="08B2E8F4" w14:textId="3EF84339" w:rsidR="00C4466E" w:rsidRDefault="00BF4F62" w:rsidP="00C4466E">
      <w:pPr>
        <w:keepNext/>
        <w:spacing w:line="276" w:lineRule="auto"/>
        <w:jc w:val="center"/>
      </w:pPr>
      <w:r w:rsidRPr="00BF4F62">
        <w:drawing>
          <wp:inline distT="0" distB="0" distL="0" distR="0" wp14:anchorId="5537AFEE" wp14:editId="5CFD8AEB">
            <wp:extent cx="5943600" cy="4055745"/>
            <wp:effectExtent l="0" t="0" r="0" b="1905"/>
            <wp:docPr id="13841112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11120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631E6747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CB6A1F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2690AE5F" w14:textId="3AED6189" w:rsidR="00781D23" w:rsidRDefault="00781D23" w:rsidP="00781D23">
      <w:pPr>
        <w:pStyle w:val="Figure"/>
        <w:jc w:val="both"/>
      </w:pPr>
      <w:r>
        <w:t>Since all of the tasks have not been completed, some of the tasks would be available in the next scrum.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/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) that shows your progress for the period of this report.</w:t>
      </w:r>
    </w:p>
    <w:p w14:paraId="108B4B60" w14:textId="5914C5B3" w:rsidR="008534BA" w:rsidRDefault="00E679C3" w:rsidP="008534BA">
      <w:pPr>
        <w:keepNext/>
        <w:jc w:val="center"/>
      </w:pPr>
      <w:r w:rsidRPr="00E679C3">
        <w:drawing>
          <wp:inline distT="0" distB="0" distL="0" distR="0" wp14:anchorId="0CF1467D" wp14:editId="53AF550A">
            <wp:extent cx="5943600" cy="4832350"/>
            <wp:effectExtent l="0" t="0" r="0" b="6350"/>
            <wp:docPr id="118376876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768764" name="Picture 1" descr="A screenshot of a grap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53B4FDA8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CB6A1F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0685A6D1" w14:textId="7F90A365" w:rsidR="00B12BF0" w:rsidRDefault="00B12BF0" w:rsidP="005540CD">
      <w:pPr>
        <w:spacing w:line="276" w:lineRule="auto"/>
        <w:jc w:val="both"/>
        <w:rPr>
          <w:rFonts w:cstheme="minorHAnsi"/>
          <w:b w:val="0"/>
          <w:bCs/>
        </w:rPr>
      </w:pPr>
      <w:r w:rsidRPr="00B12BF0">
        <w:rPr>
          <w:rFonts w:cstheme="minorHAnsi"/>
          <w:b w:val="0"/>
          <w:bCs/>
        </w:rPr>
        <w:t xml:space="preserve">In the </w:t>
      </w:r>
      <w:r>
        <w:rPr>
          <w:rFonts w:cstheme="minorHAnsi"/>
          <w:b w:val="0"/>
          <w:bCs/>
        </w:rPr>
        <w:t>first</w:t>
      </w:r>
      <w:r w:rsidRPr="00B12BF0">
        <w:rPr>
          <w:rFonts w:cstheme="minorHAnsi"/>
          <w:b w:val="0"/>
          <w:bCs/>
        </w:rPr>
        <w:t xml:space="preserve"> week, our team focused on selecting a suitable topic. Then we searched for various algorithms, libraries</w:t>
      </w:r>
      <w:r>
        <w:rPr>
          <w:rFonts w:cstheme="minorHAnsi"/>
          <w:b w:val="0"/>
          <w:bCs/>
        </w:rPr>
        <w:t>,</w:t>
      </w:r>
      <w:r w:rsidRPr="00B12BF0">
        <w:rPr>
          <w:rFonts w:cstheme="minorHAnsi"/>
          <w:b w:val="0"/>
          <w:bCs/>
        </w:rPr>
        <w:t xml:space="preserve"> and packages required accordingly. Hence, there </w:t>
      </w:r>
      <w:r>
        <w:rPr>
          <w:rFonts w:cstheme="minorHAnsi"/>
          <w:b w:val="0"/>
          <w:bCs/>
        </w:rPr>
        <w:t>were</w:t>
      </w:r>
      <w:r w:rsidRPr="00B12BF0">
        <w:rPr>
          <w:rFonts w:cstheme="minorHAnsi"/>
          <w:b w:val="0"/>
          <w:bCs/>
        </w:rPr>
        <w:t xml:space="preserve"> no coding practices involved in </w:t>
      </w:r>
      <w:r>
        <w:rPr>
          <w:rFonts w:cstheme="minorHAnsi"/>
          <w:b w:val="0"/>
          <w:bCs/>
        </w:rPr>
        <w:t>this</w:t>
      </w:r>
      <w:r w:rsidRPr="00B12BF0">
        <w:rPr>
          <w:rFonts w:cstheme="minorHAnsi"/>
          <w:b w:val="0"/>
          <w:bCs/>
        </w:rPr>
        <w:t xml:space="preserve"> week.</w:t>
      </w:r>
    </w:p>
    <w:p w14:paraId="610C2F67" w14:textId="515EA531" w:rsidR="00B12BF0" w:rsidRPr="002F7FD2" w:rsidRDefault="00000000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674DBF" w14:textId="77777777" w:rsidR="00030C20" w:rsidRDefault="00030C20" w:rsidP="00BB7275">
      <w:pPr>
        <w:spacing w:after="0"/>
      </w:pPr>
      <w:r>
        <w:separator/>
      </w:r>
    </w:p>
  </w:endnote>
  <w:endnote w:type="continuationSeparator" w:id="0">
    <w:p w14:paraId="6783BC0F" w14:textId="77777777" w:rsidR="00030C20" w:rsidRDefault="00030C2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8A617" w14:textId="77777777" w:rsidR="00030C20" w:rsidRDefault="00030C20" w:rsidP="00BB7275">
      <w:pPr>
        <w:spacing w:after="0"/>
      </w:pPr>
      <w:r>
        <w:separator/>
      </w:r>
    </w:p>
  </w:footnote>
  <w:footnote w:type="continuationSeparator" w:id="0">
    <w:p w14:paraId="1441AC93" w14:textId="77777777" w:rsidR="00030C20" w:rsidRDefault="00030C2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  <w:lvlOverride w:ilvl="0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23119"/>
    <w:rsid w:val="00030C20"/>
    <w:rsid w:val="0004022F"/>
    <w:rsid w:val="00046B62"/>
    <w:rsid w:val="00054DED"/>
    <w:rsid w:val="000559C9"/>
    <w:rsid w:val="00070AC9"/>
    <w:rsid w:val="00077761"/>
    <w:rsid w:val="00084168"/>
    <w:rsid w:val="00086108"/>
    <w:rsid w:val="000913E5"/>
    <w:rsid w:val="000A5A75"/>
    <w:rsid w:val="000A63C1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110F18"/>
    <w:rsid w:val="001130BE"/>
    <w:rsid w:val="0012632A"/>
    <w:rsid w:val="0014749B"/>
    <w:rsid w:val="00147D47"/>
    <w:rsid w:val="00150235"/>
    <w:rsid w:val="00154D3B"/>
    <w:rsid w:val="00155C32"/>
    <w:rsid w:val="001567F3"/>
    <w:rsid w:val="00163B1B"/>
    <w:rsid w:val="00180919"/>
    <w:rsid w:val="00192C78"/>
    <w:rsid w:val="00195E5F"/>
    <w:rsid w:val="00196056"/>
    <w:rsid w:val="001975F6"/>
    <w:rsid w:val="001B5F7B"/>
    <w:rsid w:val="001B763D"/>
    <w:rsid w:val="001C6416"/>
    <w:rsid w:val="001D6DBB"/>
    <w:rsid w:val="001F45F3"/>
    <w:rsid w:val="002037AE"/>
    <w:rsid w:val="00204D67"/>
    <w:rsid w:val="00206FB9"/>
    <w:rsid w:val="00212A2F"/>
    <w:rsid w:val="00213EAA"/>
    <w:rsid w:val="00250507"/>
    <w:rsid w:val="002506BB"/>
    <w:rsid w:val="0025248F"/>
    <w:rsid w:val="00254876"/>
    <w:rsid w:val="00260DA1"/>
    <w:rsid w:val="002751C1"/>
    <w:rsid w:val="00295DCE"/>
    <w:rsid w:val="002E2114"/>
    <w:rsid w:val="002F1CD1"/>
    <w:rsid w:val="002F7FD2"/>
    <w:rsid w:val="00304A4B"/>
    <w:rsid w:val="00315AF8"/>
    <w:rsid w:val="00330612"/>
    <w:rsid w:val="00332800"/>
    <w:rsid w:val="00344064"/>
    <w:rsid w:val="0034641C"/>
    <w:rsid w:val="00370F8A"/>
    <w:rsid w:val="00372B47"/>
    <w:rsid w:val="00381946"/>
    <w:rsid w:val="003830DE"/>
    <w:rsid w:val="00394476"/>
    <w:rsid w:val="003A18B4"/>
    <w:rsid w:val="003C415A"/>
    <w:rsid w:val="003D7DFC"/>
    <w:rsid w:val="003E2968"/>
    <w:rsid w:val="003E4701"/>
    <w:rsid w:val="00404CA0"/>
    <w:rsid w:val="004220C4"/>
    <w:rsid w:val="00423D08"/>
    <w:rsid w:val="00431F9A"/>
    <w:rsid w:val="00455F6F"/>
    <w:rsid w:val="00460839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E0939"/>
    <w:rsid w:val="005E6A07"/>
    <w:rsid w:val="005F0928"/>
    <w:rsid w:val="005F1780"/>
    <w:rsid w:val="005F614F"/>
    <w:rsid w:val="005F6978"/>
    <w:rsid w:val="00601F3C"/>
    <w:rsid w:val="0060723A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4E7C"/>
    <w:rsid w:val="006D28FB"/>
    <w:rsid w:val="006E4B7E"/>
    <w:rsid w:val="006E66D7"/>
    <w:rsid w:val="00710AE4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F7A01"/>
    <w:rsid w:val="008013C1"/>
    <w:rsid w:val="00802FCB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C2BB3"/>
    <w:rsid w:val="008D1B7A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3E0B"/>
    <w:rsid w:val="009546EB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4860"/>
    <w:rsid w:val="009D6762"/>
    <w:rsid w:val="009E1F56"/>
    <w:rsid w:val="009F02F9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F3B32"/>
    <w:rsid w:val="00AF7B33"/>
    <w:rsid w:val="00B04696"/>
    <w:rsid w:val="00B05739"/>
    <w:rsid w:val="00B07EAB"/>
    <w:rsid w:val="00B127D3"/>
    <w:rsid w:val="00B12BF0"/>
    <w:rsid w:val="00B23966"/>
    <w:rsid w:val="00B23A85"/>
    <w:rsid w:val="00B30CF6"/>
    <w:rsid w:val="00B3257B"/>
    <w:rsid w:val="00B35BA3"/>
    <w:rsid w:val="00B407F2"/>
    <w:rsid w:val="00B50FDC"/>
    <w:rsid w:val="00B7181C"/>
    <w:rsid w:val="00B74032"/>
    <w:rsid w:val="00B879ED"/>
    <w:rsid w:val="00B90597"/>
    <w:rsid w:val="00B93AD9"/>
    <w:rsid w:val="00B95B09"/>
    <w:rsid w:val="00BA2776"/>
    <w:rsid w:val="00BA5060"/>
    <w:rsid w:val="00BB1DA7"/>
    <w:rsid w:val="00BB7275"/>
    <w:rsid w:val="00BC28CC"/>
    <w:rsid w:val="00BE13A5"/>
    <w:rsid w:val="00BE1B5B"/>
    <w:rsid w:val="00BE5D2D"/>
    <w:rsid w:val="00BF4F62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D00E0F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38C0"/>
    <w:rsid w:val="00D8497A"/>
    <w:rsid w:val="00DA43EE"/>
    <w:rsid w:val="00DB2AA5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4CE2"/>
    <w:rsid w:val="00EF4314"/>
    <w:rsid w:val="00EF62FB"/>
    <w:rsid w:val="00F02D36"/>
    <w:rsid w:val="00F23022"/>
    <w:rsid w:val="00F30034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87E8A"/>
    <w:rsid w:val="00F96ACE"/>
    <w:rsid w:val="00F96E8A"/>
    <w:rsid w:val="00FB1759"/>
    <w:rsid w:val="00FB175C"/>
    <w:rsid w:val="00FC146A"/>
    <w:rsid w:val="00FC28B2"/>
    <w:rsid w:val="00FD2AF4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168</cp:revision>
  <cp:lastPrinted>2024-09-30T18:12:00Z</cp:lastPrinted>
  <dcterms:created xsi:type="dcterms:W3CDTF">2024-09-20T21:50:00Z</dcterms:created>
  <dcterms:modified xsi:type="dcterms:W3CDTF">2024-09-3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